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EA09B" w14:textId="4572A3C1" w:rsidR="00C7741F" w:rsidRDefault="00C7741F" w:rsidP="00C7741F">
      <w:r>
        <w:rPr>
          <w:noProof/>
        </w:rPr>
        <w:drawing>
          <wp:inline distT="0" distB="0" distL="0" distR="0" wp14:anchorId="3606A138" wp14:editId="27D06A07">
            <wp:extent cx="5400040" cy="3035935"/>
            <wp:effectExtent l="0" t="0" r="0" b="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0EE44" w14:textId="70C187A8" w:rsidR="006962B7" w:rsidRDefault="006962B7" w:rsidP="00C7741F"/>
    <w:p w14:paraId="4B7E39E2" w14:textId="49F7143D" w:rsidR="006962B7" w:rsidRDefault="006962B7" w:rsidP="00C7741F">
      <w:r>
        <w:rPr>
          <w:noProof/>
        </w:rPr>
        <w:drawing>
          <wp:inline distT="0" distB="0" distL="0" distR="0" wp14:anchorId="5AF52BF2" wp14:editId="165EB29E">
            <wp:extent cx="5400040" cy="303593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054E2" w14:textId="613C31AF" w:rsidR="006962B7" w:rsidRDefault="006962B7" w:rsidP="00C7741F"/>
    <w:p w14:paraId="5D4AEB80" w14:textId="299CEB43" w:rsidR="006962B7" w:rsidRDefault="006962B7" w:rsidP="00C7741F">
      <w:r>
        <w:rPr>
          <w:noProof/>
        </w:rPr>
        <w:lastRenderedPageBreak/>
        <w:drawing>
          <wp:inline distT="0" distB="0" distL="0" distR="0" wp14:anchorId="03FA365F" wp14:editId="6FFCCD27">
            <wp:extent cx="5400040" cy="303593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258BD" w14:textId="371F2349" w:rsidR="00C7741F" w:rsidRDefault="00C7741F" w:rsidP="00C7741F"/>
    <w:p w14:paraId="4099785E" w14:textId="2C0D6076" w:rsidR="00C7741F" w:rsidRPr="00C7741F" w:rsidRDefault="00C7741F" w:rsidP="00C7741F">
      <w:r>
        <w:rPr>
          <w:noProof/>
        </w:rPr>
        <w:drawing>
          <wp:inline distT="0" distB="0" distL="0" distR="0" wp14:anchorId="183A4D36" wp14:editId="50AFDD0C">
            <wp:extent cx="5400040" cy="303593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741F" w:rsidRPr="00C774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I0NDUwNTKxMLJQ0lEKTi0uzszPAykwqgUAK+1P0ywAAAA="/>
  </w:docVars>
  <w:rsids>
    <w:rsidRoot w:val="00C7741F"/>
    <w:rsid w:val="003D6AD0"/>
    <w:rsid w:val="00670D48"/>
    <w:rsid w:val="006962B7"/>
    <w:rsid w:val="00C7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9CF5D"/>
  <w15:chartTrackingRefBased/>
  <w15:docId w15:val="{3E545A0F-A649-4B76-BF6E-CE900EAF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s-E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4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0D4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D4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0D4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D4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D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D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D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D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D4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0D48"/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D4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D4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D4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D4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D4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D4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70D4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0D48"/>
    <w:pPr>
      <w:pBdr>
        <w:top w:val="single" w:sz="6" w:space="8" w:color="A28E6A" w:themeColor="accent3"/>
        <w:bottom w:val="single" w:sz="6" w:space="8" w:color="A28E6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70D48"/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0D48"/>
    <w:pPr>
      <w:numPr>
        <w:ilvl w:val="1"/>
      </w:numPr>
      <w:jc w:val="center"/>
    </w:pPr>
    <w:rPr>
      <w:color w:val="696464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0D48"/>
    <w:rPr>
      <w:color w:val="696464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70D48"/>
    <w:rPr>
      <w:b/>
      <w:bCs/>
    </w:rPr>
  </w:style>
  <w:style w:type="character" w:styleId="Emphasis">
    <w:name w:val="Emphasis"/>
    <w:basedOn w:val="DefaultParagraphFont"/>
    <w:uiPriority w:val="20"/>
    <w:qFormat/>
    <w:rsid w:val="00670D48"/>
    <w:rPr>
      <w:i/>
      <w:iCs/>
      <w:color w:val="000000" w:themeColor="text1"/>
    </w:rPr>
  </w:style>
  <w:style w:type="paragraph" w:styleId="NoSpacing">
    <w:name w:val="No Spacing"/>
    <w:uiPriority w:val="1"/>
    <w:qFormat/>
    <w:rsid w:val="00670D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0D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0D48"/>
    <w:pPr>
      <w:spacing w:before="160"/>
      <w:ind w:left="720" w:right="720"/>
      <w:jc w:val="center"/>
    </w:pPr>
    <w:rPr>
      <w:i/>
      <w:iCs/>
      <w:color w:val="7B6A4D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0D48"/>
    <w:rPr>
      <w:i/>
      <w:iCs/>
      <w:color w:val="7B6A4D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0D4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0D48"/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70D4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70D4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70D4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70D4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70D4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0D4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Bolena Gomez Gordillo</dc:creator>
  <cp:keywords/>
  <dc:description/>
  <cp:lastModifiedBy>Ana Bolena Gomez Gordillo</cp:lastModifiedBy>
  <cp:revision>2</cp:revision>
  <dcterms:created xsi:type="dcterms:W3CDTF">2022-01-30T07:41:00Z</dcterms:created>
  <dcterms:modified xsi:type="dcterms:W3CDTF">2022-01-30T11:31:00Z</dcterms:modified>
</cp:coreProperties>
</file>